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3999F8" w14:textId="677DA11D" w:rsidR="00C04553" w:rsidRDefault="00C04553" w:rsidP="00C04553"/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57"/>
        <w:gridCol w:w="4721"/>
      </w:tblGrid>
      <w:tr w:rsidR="00C04553" w14:paraId="566409E2" w14:textId="77777777" w:rsidTr="00C04553">
        <w:trPr>
          <w:jc w:val="center"/>
        </w:trPr>
        <w:tc>
          <w:tcPr>
            <w:tcW w:w="9378" w:type="dxa"/>
            <w:gridSpan w:val="2"/>
            <w:tcBorders>
              <w:top w:val="doub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shd w:val="pct12" w:color="auto" w:fill="auto"/>
          </w:tcPr>
          <w:p w14:paraId="00D481C9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lang w:val="en-US"/>
              </w:rPr>
              <w:br w:type="page"/>
            </w:r>
            <w:r>
              <w:br w:type="page"/>
            </w:r>
          </w:p>
          <w:p w14:paraId="7383A274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US Radiocommunications Sector</w:t>
            </w:r>
          </w:p>
          <w:p w14:paraId="1BFC4351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Fact Sheet</w:t>
            </w:r>
          </w:p>
          <w:p w14:paraId="37AF2D27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/>
                <w:szCs w:val="24"/>
                <w:lang w:val="en-US" w:eastAsia="zh-CN"/>
              </w:rPr>
            </w:pPr>
          </w:p>
        </w:tc>
      </w:tr>
      <w:tr w:rsidR="00C04553" w14:paraId="27E84F99" w14:textId="77777777" w:rsidTr="00C04553">
        <w:trPr>
          <w:jc w:val="center"/>
        </w:trPr>
        <w:tc>
          <w:tcPr>
            <w:tcW w:w="465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6DBFF56" w14:textId="77777777" w:rsidR="00C04553" w:rsidRDefault="00C04553">
            <w:pPr>
              <w:overflowPunct/>
              <w:autoSpaceDE/>
              <w:adjustRightInd/>
              <w:spacing w:before="0"/>
              <w:ind w:left="900" w:right="144" w:hanging="756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Working Party:</w:t>
            </w:r>
            <w:r>
              <w:rPr>
                <w:szCs w:val="24"/>
                <w:lang w:val="en-US" w:eastAsia="zh-CN"/>
              </w:rPr>
              <w:t xml:space="preserve"> WP 5B</w:t>
            </w:r>
          </w:p>
        </w:tc>
        <w:tc>
          <w:tcPr>
            <w:tcW w:w="47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hideMark/>
          </w:tcPr>
          <w:p w14:paraId="50DF7715" w14:textId="559B77DE" w:rsidR="00C04553" w:rsidRDefault="00C04553" w:rsidP="00EA206C">
            <w:pPr>
              <w:overflowPunct/>
              <w:autoSpaceDE/>
              <w:adjustRightInd/>
              <w:spacing w:before="0"/>
              <w:ind w:left="144" w:right="144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Document No:</w:t>
            </w:r>
            <w:r w:rsidR="00C66FD1">
              <w:rPr>
                <w:szCs w:val="24"/>
                <w:lang w:val="en-US" w:eastAsia="zh-CN"/>
              </w:rPr>
              <w:t xml:space="preserve">  USWP5B</w:t>
            </w:r>
            <w:r w:rsidR="00EA206C">
              <w:rPr>
                <w:szCs w:val="24"/>
                <w:lang w:val="en-US" w:eastAsia="zh-CN"/>
              </w:rPr>
              <w:t>XX</w:t>
            </w:r>
            <w:bookmarkStart w:id="0" w:name="_GoBack"/>
            <w:bookmarkEnd w:id="0"/>
            <w:r w:rsidR="00C66FD1">
              <w:rPr>
                <w:szCs w:val="24"/>
                <w:lang w:val="en-US" w:eastAsia="zh-CN"/>
              </w:rPr>
              <w:t>-</w:t>
            </w:r>
            <w:r w:rsidR="00F178B7">
              <w:rPr>
                <w:szCs w:val="24"/>
                <w:lang w:val="en-US" w:eastAsia="zh-CN"/>
              </w:rPr>
              <w:t>XX</w:t>
            </w:r>
            <w:r w:rsidR="00C66FD1">
              <w:rPr>
                <w:szCs w:val="24"/>
                <w:lang w:val="en-US" w:eastAsia="zh-CN"/>
              </w:rPr>
              <w:t>-FS</w:t>
            </w:r>
          </w:p>
        </w:tc>
      </w:tr>
      <w:tr w:rsidR="00C04553" w14:paraId="5B92E774" w14:textId="77777777" w:rsidTr="00C04553">
        <w:trPr>
          <w:jc w:val="center"/>
        </w:trPr>
        <w:tc>
          <w:tcPr>
            <w:tcW w:w="465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16427ACC" w14:textId="7316F54A" w:rsidR="00C04553" w:rsidRDefault="00C04553">
            <w:pPr>
              <w:spacing w:before="0"/>
              <w:ind w:left="144" w:right="144"/>
              <w:rPr>
                <w:szCs w:val="24"/>
                <w:lang w:val="en-CA" w:eastAsia="zh-CN"/>
              </w:rPr>
            </w:pPr>
            <w:r>
              <w:rPr>
                <w:b/>
                <w:szCs w:val="24"/>
                <w:lang w:val="en-CA" w:eastAsia="zh-CN"/>
              </w:rPr>
              <w:t>Ref</w:t>
            </w:r>
            <w:r w:rsidRPr="006A6B9D">
              <w:rPr>
                <w:b/>
                <w:szCs w:val="24"/>
                <w:lang w:val="en-CA" w:eastAsia="zh-CN"/>
              </w:rPr>
              <w:t>:</w:t>
            </w:r>
            <w:r w:rsidRPr="006A6B9D">
              <w:rPr>
                <w:szCs w:val="24"/>
                <w:lang w:val="en-CA" w:eastAsia="zh-CN"/>
              </w:rPr>
              <w:t xml:space="preserve"> Annex </w:t>
            </w:r>
            <w:r w:rsidR="009F23A0" w:rsidRPr="006A6B9D">
              <w:rPr>
                <w:szCs w:val="24"/>
                <w:lang w:val="en-CA" w:eastAsia="zh-CN"/>
              </w:rPr>
              <w:t>6</w:t>
            </w:r>
            <w:r w:rsidRPr="006A6B9D">
              <w:rPr>
                <w:szCs w:val="24"/>
                <w:lang w:val="en-CA" w:eastAsia="zh-CN"/>
              </w:rPr>
              <w:t xml:space="preserve"> to Document 5B/</w:t>
            </w:r>
            <w:r w:rsidR="009F23A0" w:rsidRPr="006A6B9D">
              <w:rPr>
                <w:szCs w:val="24"/>
                <w:lang w:val="en-CA" w:eastAsia="zh-CN"/>
              </w:rPr>
              <w:t>531</w:t>
            </w:r>
            <w:r w:rsidRPr="006A6B9D">
              <w:rPr>
                <w:szCs w:val="24"/>
                <w:lang w:val="en-CA" w:eastAsia="zh-CN"/>
              </w:rPr>
              <w:t>-E</w:t>
            </w:r>
          </w:p>
          <w:p w14:paraId="0F6DB243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Cs/>
                <w:szCs w:val="24"/>
                <w:lang w:val="en-CA" w:eastAsia="zh-CN"/>
              </w:rPr>
            </w:pPr>
            <w:r>
              <w:rPr>
                <w:b/>
                <w:szCs w:val="24"/>
                <w:lang w:val="en-CA" w:eastAsia="zh-CN"/>
              </w:rPr>
              <w:t xml:space="preserve">        </w:t>
            </w:r>
          </w:p>
          <w:p w14:paraId="7E5C791F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Cs/>
                <w:szCs w:val="24"/>
                <w:lang w:val="en-CA" w:eastAsia="zh-CN"/>
              </w:rPr>
            </w:pPr>
          </w:p>
          <w:p w14:paraId="3C9F90B9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szCs w:val="24"/>
                <w:lang w:val="en-CA" w:eastAsia="zh-CN"/>
              </w:rPr>
            </w:pPr>
          </w:p>
        </w:tc>
        <w:tc>
          <w:tcPr>
            <w:tcW w:w="47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507FE9CA" w14:textId="1C8E57CF" w:rsidR="00C04553" w:rsidRDefault="00C04553">
            <w:pPr>
              <w:tabs>
                <w:tab w:val="left" w:pos="162"/>
              </w:tabs>
              <w:overflowPunct/>
              <w:autoSpaceDE/>
              <w:adjustRightInd/>
              <w:spacing w:before="0"/>
              <w:ind w:left="612" w:right="144" w:hanging="468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Date:</w:t>
            </w:r>
            <w:r>
              <w:rPr>
                <w:szCs w:val="24"/>
                <w:lang w:val="en-US" w:eastAsia="zh-CN"/>
              </w:rPr>
              <w:t xml:space="preserve">   </w:t>
            </w:r>
            <w:r w:rsidR="00F178B7">
              <w:rPr>
                <w:szCs w:val="24"/>
                <w:lang w:val="en-US" w:eastAsia="zh-CN"/>
              </w:rPr>
              <w:t>XX April 2022</w:t>
            </w:r>
          </w:p>
          <w:p w14:paraId="5638C964" w14:textId="77777777" w:rsidR="00C04553" w:rsidRDefault="00C04553">
            <w:pPr>
              <w:overflowPunct/>
              <w:autoSpaceDE/>
              <w:adjustRightInd/>
              <w:spacing w:before="0"/>
              <w:ind w:left="882" w:right="144" w:hanging="738"/>
              <w:rPr>
                <w:szCs w:val="24"/>
                <w:lang w:val="en-US" w:eastAsia="zh-CN"/>
              </w:rPr>
            </w:pPr>
          </w:p>
        </w:tc>
      </w:tr>
      <w:tr w:rsidR="00C04553" w14:paraId="3B518252" w14:textId="77777777" w:rsidTr="00C04553">
        <w:trPr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2DC63D16" w14:textId="77777777" w:rsidR="00C04553" w:rsidRDefault="00C04553">
            <w:pPr>
              <w:overflowPunct/>
              <w:autoSpaceDE/>
              <w:adjustRightInd/>
              <w:spacing w:before="0"/>
              <w:ind w:left="2160" w:right="144" w:hanging="2016"/>
              <w:rPr>
                <w:b/>
                <w:szCs w:val="24"/>
                <w:lang w:val="en-US" w:eastAsia="zh-CN"/>
              </w:rPr>
            </w:pPr>
          </w:p>
          <w:p w14:paraId="20997CB2" w14:textId="71550D84" w:rsidR="00C04553" w:rsidRDefault="00C04553" w:rsidP="00E63D31">
            <w:pPr>
              <w:keepNext/>
              <w:keepLines/>
              <w:spacing w:before="0"/>
              <w:rPr>
                <w:bCs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 xml:space="preserve">Document Title: </w:t>
            </w:r>
            <w:r w:rsidR="006A6B9D">
              <w:t>Proposed modifications to Draft CPM text for WRC-23 agenda item 1.11 to satisfy WRC-</w:t>
            </w:r>
            <w:r w:rsidR="00E63D31">
              <w:t>23</w:t>
            </w:r>
            <w:r w:rsidR="006A6B9D">
              <w:t xml:space="preserve"> Resolution 361 </w:t>
            </w:r>
          </w:p>
        </w:tc>
      </w:tr>
      <w:tr w:rsidR="00C04553" w14:paraId="7183496B" w14:textId="77777777" w:rsidTr="00C04553">
        <w:trPr>
          <w:jc w:val="center"/>
        </w:trPr>
        <w:tc>
          <w:tcPr>
            <w:tcW w:w="465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41014C78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</w:p>
          <w:p w14:paraId="69DF78C6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Author(s)/Contributors(s):</w:t>
            </w:r>
          </w:p>
          <w:p w14:paraId="3D293453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</w:p>
          <w:p w14:paraId="70C9194F" w14:textId="73C541D4" w:rsidR="00C04553" w:rsidRDefault="00F178B7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Bruce Lamb</w:t>
            </w:r>
          </w:p>
          <w:p w14:paraId="6DDCDEA3" w14:textId="5FB7DA3E" w:rsidR="00C04553" w:rsidRDefault="00F178B7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NTIA</w:t>
            </w:r>
          </w:p>
          <w:p w14:paraId="4D5605A1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  <w:p w14:paraId="2CA4F96C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  <w:p w14:paraId="49F40E7A" w14:textId="77777777" w:rsidR="00C04553" w:rsidRDefault="00C04553" w:rsidP="00F178B7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</w:tc>
        <w:tc>
          <w:tcPr>
            <w:tcW w:w="47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32DC3F6E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467A2206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56780975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11690580" w14:textId="159D7C01" w:rsidR="00EA206C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 xml:space="preserve">Phone : (202) </w:t>
            </w:r>
            <w:r w:rsidR="00F178B7">
              <w:rPr>
                <w:bCs/>
                <w:color w:val="000000"/>
                <w:szCs w:val="24"/>
                <w:lang w:val="fr-CH" w:eastAsia="zh-CN"/>
              </w:rPr>
              <w:t>3</w:t>
            </w:r>
            <w:r w:rsidR="00EA206C">
              <w:rPr>
                <w:bCs/>
                <w:color w:val="000000"/>
                <w:szCs w:val="24"/>
                <w:lang w:val="fr-CH" w:eastAsia="zh-CN"/>
              </w:rPr>
              <w:t>17</w:t>
            </w:r>
            <w:r w:rsidR="00F178B7">
              <w:rPr>
                <w:bCs/>
                <w:color w:val="000000"/>
                <w:szCs w:val="24"/>
                <w:lang w:val="fr-CH" w:eastAsia="zh-CN"/>
              </w:rPr>
              <w:t>-0036</w:t>
            </w:r>
          </w:p>
          <w:p w14:paraId="354841F7" w14:textId="487C85FC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 xml:space="preserve">E-mail: </w:t>
            </w:r>
            <w:r w:rsidR="00F178B7">
              <w:rPr>
                <w:bCs/>
                <w:color w:val="000000"/>
                <w:szCs w:val="24"/>
                <w:lang w:val="fr-CH" w:eastAsia="zh-CN"/>
              </w:rPr>
              <w:t>blamb@ntia.gov</w:t>
            </w:r>
          </w:p>
          <w:p w14:paraId="301768E3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  <w:p w14:paraId="7260C099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  <w:p w14:paraId="00705BED" w14:textId="5AE38C0F" w:rsidR="00415D2C" w:rsidRDefault="00415D2C" w:rsidP="00F178B7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</w:tc>
      </w:tr>
      <w:tr w:rsidR="00C04553" w14:paraId="462240AD" w14:textId="77777777" w:rsidTr="00C04553">
        <w:trPr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hideMark/>
          </w:tcPr>
          <w:p w14:paraId="54A48229" w14:textId="5C2900A5" w:rsidR="00C04553" w:rsidRDefault="00C04553" w:rsidP="00521FBC">
            <w:pPr>
              <w:spacing w:after="160" w:line="256" w:lineRule="auto"/>
              <w:rPr>
                <w:lang w:eastAsia="zh-CN"/>
              </w:rPr>
            </w:pPr>
            <w:r>
              <w:rPr>
                <w:b/>
                <w:lang w:val="en-US" w:eastAsia="zh-CN"/>
              </w:rPr>
              <w:t>Purpose/Objective:</w:t>
            </w:r>
            <w:r>
              <w:rPr>
                <w:lang w:val="en-US" w:eastAsia="zh-CN"/>
              </w:rPr>
              <w:t xml:space="preserve">  The purpose of this document </w:t>
            </w:r>
            <w:r w:rsidR="00415D2C">
              <w:rPr>
                <w:lang w:val="en-US" w:eastAsia="zh-CN"/>
              </w:rPr>
              <w:t>to</w:t>
            </w:r>
            <w:r w:rsidR="006A6B9D">
              <w:rPr>
                <w:lang w:val="en-US" w:eastAsia="zh-CN"/>
              </w:rPr>
              <w:t xml:space="preserve"> provide U.S. input to the </w:t>
            </w:r>
            <w:r w:rsidR="00415D2C">
              <w:rPr>
                <w:lang w:val="en-US" w:eastAsia="zh-CN"/>
              </w:rPr>
              <w:t>development of</w:t>
            </w:r>
            <w:r w:rsidR="00F178B7">
              <w:rPr>
                <w:lang w:val="en-US" w:eastAsia="zh-CN"/>
              </w:rPr>
              <w:t xml:space="preserve"> CPM text for WRC-23 agenda item 1.11 (GMDSS Modernization)</w:t>
            </w:r>
            <w:r w:rsidR="00415D2C">
              <w:rPr>
                <w:lang w:val="en-US" w:eastAsia="zh-CN"/>
              </w:rPr>
              <w:t>.</w:t>
            </w:r>
            <w:r>
              <w:rPr>
                <w:lang w:val="en-US" w:eastAsia="zh-CN"/>
              </w:rPr>
              <w:t xml:space="preserve"> </w:t>
            </w:r>
          </w:p>
        </w:tc>
      </w:tr>
      <w:tr w:rsidR="00C04553" w14:paraId="61B86CC3" w14:textId="77777777" w:rsidTr="00C04553">
        <w:trPr>
          <w:trHeight w:val="1776"/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12" w:space="0" w:color="auto"/>
              <w:right w:val="double" w:sz="6" w:space="0" w:color="auto"/>
            </w:tcBorders>
          </w:tcPr>
          <w:p w14:paraId="2B180843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/>
                <w:szCs w:val="24"/>
                <w:lang w:val="en-US" w:eastAsia="zh-CN"/>
              </w:rPr>
            </w:pPr>
          </w:p>
          <w:p w14:paraId="5401BCE5" w14:textId="4DBBB943" w:rsidR="00C04553" w:rsidRPr="00193681" w:rsidRDefault="00C04553" w:rsidP="0036008F">
            <w:pPr>
              <w:overflowPunct/>
              <w:autoSpaceDE/>
              <w:adjustRightInd/>
              <w:spacing w:before="0"/>
              <w:ind w:right="144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Abstract:</w:t>
            </w:r>
            <w:r>
              <w:rPr>
                <w:szCs w:val="24"/>
                <w:lang w:val="en-US" w:eastAsia="zh-CN"/>
              </w:rPr>
              <w:t xml:space="preserve">  </w:t>
            </w:r>
            <w:r w:rsidRPr="00E82EC3">
              <w:rPr>
                <w:szCs w:val="24"/>
                <w:lang w:val="en-US" w:eastAsia="zh-CN"/>
              </w:rPr>
              <w:t xml:space="preserve">This document </w:t>
            </w:r>
            <w:r w:rsidR="00D50AD5">
              <w:rPr>
                <w:szCs w:val="24"/>
                <w:lang w:val="en-US" w:eastAsia="zh-CN"/>
              </w:rPr>
              <w:t xml:space="preserve">provides U.S. input to address </w:t>
            </w:r>
            <w:r w:rsidR="00D50AD5" w:rsidRPr="0004544E">
              <w:rPr>
                <w:i/>
                <w:szCs w:val="24"/>
                <w:lang w:val="en-US" w:eastAsia="zh-CN"/>
              </w:rPr>
              <w:t>resolves 1</w:t>
            </w:r>
            <w:r w:rsidR="00D50AD5">
              <w:rPr>
                <w:szCs w:val="24"/>
                <w:lang w:val="en-US" w:eastAsia="zh-CN"/>
              </w:rPr>
              <w:t xml:space="preserve"> and </w:t>
            </w:r>
            <w:r w:rsidR="0004544E" w:rsidRPr="0004544E">
              <w:rPr>
                <w:i/>
                <w:szCs w:val="24"/>
                <w:lang w:val="en-US" w:eastAsia="zh-CN"/>
              </w:rPr>
              <w:t xml:space="preserve">resolves </w:t>
            </w:r>
            <w:r w:rsidR="00D50AD5" w:rsidRPr="0004544E">
              <w:rPr>
                <w:i/>
                <w:szCs w:val="24"/>
                <w:lang w:val="en-US" w:eastAsia="zh-CN"/>
              </w:rPr>
              <w:t>2</w:t>
            </w:r>
            <w:r w:rsidR="00D50AD5">
              <w:rPr>
                <w:szCs w:val="24"/>
                <w:lang w:val="en-US" w:eastAsia="zh-CN"/>
              </w:rPr>
              <w:t xml:space="preserve"> of WRC-23 </w:t>
            </w:r>
            <w:r w:rsidR="0036008F">
              <w:rPr>
                <w:szCs w:val="24"/>
                <w:lang w:val="en-US" w:eastAsia="zh-CN"/>
              </w:rPr>
              <w:t xml:space="preserve">agenda item 1.11 (WRC-23 </w:t>
            </w:r>
            <w:r w:rsidR="00D50AD5">
              <w:rPr>
                <w:szCs w:val="24"/>
                <w:lang w:val="en-US" w:eastAsia="zh-CN"/>
              </w:rPr>
              <w:t>Resolution 361</w:t>
            </w:r>
            <w:r w:rsidR="0036008F">
              <w:rPr>
                <w:szCs w:val="24"/>
                <w:lang w:val="en-US" w:eastAsia="zh-CN"/>
              </w:rPr>
              <w:t>)</w:t>
            </w:r>
            <w:r w:rsidR="00D50AD5">
              <w:rPr>
                <w:szCs w:val="24"/>
                <w:lang w:val="en-US" w:eastAsia="zh-CN"/>
              </w:rPr>
              <w:t xml:space="preserve"> Draft CPM</w:t>
            </w:r>
            <w:r w:rsidR="0036008F">
              <w:rPr>
                <w:szCs w:val="24"/>
                <w:lang w:val="en-US" w:eastAsia="zh-CN"/>
              </w:rPr>
              <w:t xml:space="preserve"> text</w:t>
            </w:r>
            <w:r w:rsidR="00D50AD5">
              <w:rPr>
                <w:szCs w:val="24"/>
                <w:lang w:val="en-US" w:eastAsia="zh-CN"/>
              </w:rPr>
              <w:t>.  Specifically, this document will address text in the current Method A regarding the 1645.5-1646.5 MHz b</w:t>
            </w:r>
            <w:r w:rsidR="00E82EC3">
              <w:rPr>
                <w:szCs w:val="24"/>
                <w:lang w:val="en-US" w:eastAsia="zh-CN"/>
              </w:rPr>
              <w:t xml:space="preserve">and subsequent to the IMO </w:t>
            </w:r>
            <w:r w:rsidR="00193681">
              <w:rPr>
                <w:szCs w:val="24"/>
                <w:lang w:val="en-US" w:eastAsia="zh-CN"/>
              </w:rPr>
              <w:t>decision to discontinue</w:t>
            </w:r>
            <w:r w:rsidR="00E82EC3">
              <w:rPr>
                <w:szCs w:val="24"/>
                <w:lang w:val="en-US" w:eastAsia="zh-CN"/>
              </w:rPr>
              <w:t xml:space="preserve"> the use of satellite EPIRBs in this frequency band.  In addition</w:t>
            </w:r>
            <w:r w:rsidR="00193681">
              <w:rPr>
                <w:szCs w:val="24"/>
                <w:lang w:val="en-US" w:eastAsia="zh-CN"/>
              </w:rPr>
              <w:t>, this</w:t>
            </w:r>
            <w:r w:rsidR="00E82EC3">
              <w:rPr>
                <w:szCs w:val="24"/>
                <w:lang w:val="en-US" w:eastAsia="zh-CN"/>
              </w:rPr>
              <w:t xml:space="preserve"> document will provide input to ITU-R RR Articles 32 and 33 pertaining to the use of Narrow Band Direct Printing</w:t>
            </w:r>
            <w:r w:rsidR="0036008F">
              <w:rPr>
                <w:szCs w:val="24"/>
                <w:lang w:val="en-US" w:eastAsia="zh-CN"/>
              </w:rPr>
              <w:t xml:space="preserve"> (NBDP)</w:t>
            </w:r>
            <w:r w:rsidR="00E82EC3">
              <w:rPr>
                <w:szCs w:val="24"/>
                <w:lang w:val="en-US" w:eastAsia="zh-CN"/>
              </w:rPr>
              <w:t>.</w:t>
            </w:r>
            <w:r w:rsidR="00193681">
              <w:rPr>
                <w:szCs w:val="24"/>
                <w:lang w:val="en-US" w:eastAsia="zh-CN"/>
              </w:rPr>
              <w:t xml:space="preserve">  </w:t>
            </w:r>
            <w:r w:rsidR="00193681">
              <w:rPr>
                <w:i/>
                <w:szCs w:val="24"/>
                <w:lang w:val="en-US" w:eastAsia="zh-CN"/>
              </w:rPr>
              <w:t xml:space="preserve">Resolves 3 </w:t>
            </w:r>
            <w:r w:rsidR="00193681" w:rsidRPr="00193681">
              <w:rPr>
                <w:szCs w:val="24"/>
                <w:lang w:val="en-US" w:eastAsia="zh-CN"/>
              </w:rPr>
              <w:t xml:space="preserve">of </w:t>
            </w:r>
            <w:r w:rsidR="0036008F">
              <w:rPr>
                <w:szCs w:val="24"/>
                <w:lang w:val="en-US" w:eastAsia="zh-CN"/>
              </w:rPr>
              <w:t xml:space="preserve">WRC-23 </w:t>
            </w:r>
            <w:r w:rsidR="00193681" w:rsidRPr="00193681">
              <w:rPr>
                <w:szCs w:val="24"/>
                <w:lang w:val="en-US" w:eastAsia="zh-CN"/>
              </w:rPr>
              <w:t>Resolution 361 is under the remit of ITU-R WP 4C</w:t>
            </w:r>
            <w:r w:rsidR="00193681">
              <w:rPr>
                <w:szCs w:val="24"/>
                <w:lang w:val="en-US" w:eastAsia="zh-CN"/>
              </w:rPr>
              <w:t xml:space="preserve"> and will not be addressed in this document.</w:t>
            </w:r>
          </w:p>
        </w:tc>
      </w:tr>
    </w:tbl>
    <w:p w14:paraId="7B31714B" w14:textId="77777777" w:rsidR="00C04553" w:rsidRDefault="00C04553" w:rsidP="00C04553"/>
    <w:p w14:paraId="32D43F23" w14:textId="77777777" w:rsidR="00C04553" w:rsidRDefault="00C04553" w:rsidP="00C04553"/>
    <w:p w14:paraId="2CE3B866" w14:textId="77777777" w:rsidR="00256DDE" w:rsidRDefault="00256DDE"/>
    <w:sectPr w:rsidR="00256D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E04F17" w14:textId="77777777" w:rsidR="00D922C4" w:rsidRDefault="00D922C4" w:rsidP="00D922C4">
      <w:pPr>
        <w:spacing w:before="0"/>
      </w:pPr>
      <w:r>
        <w:separator/>
      </w:r>
    </w:p>
  </w:endnote>
  <w:endnote w:type="continuationSeparator" w:id="0">
    <w:p w14:paraId="121742C0" w14:textId="77777777" w:rsidR="00D922C4" w:rsidRDefault="00D922C4" w:rsidP="00D922C4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591DBF" w14:textId="77777777" w:rsidR="00D922C4" w:rsidRDefault="00D922C4" w:rsidP="00D922C4">
      <w:pPr>
        <w:spacing w:before="0"/>
      </w:pPr>
      <w:r>
        <w:separator/>
      </w:r>
    </w:p>
  </w:footnote>
  <w:footnote w:type="continuationSeparator" w:id="0">
    <w:p w14:paraId="56B8C691" w14:textId="77777777" w:rsidR="00D922C4" w:rsidRDefault="00D922C4" w:rsidP="00D922C4">
      <w:pPr>
        <w:spacing w:before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2NLU0MTEzNDQzNjZR0lEKTi0uzszPAykwrgUAPCKQ9CwAAAA="/>
  </w:docVars>
  <w:rsids>
    <w:rsidRoot w:val="00C04553"/>
    <w:rsid w:val="0004544E"/>
    <w:rsid w:val="00094FFA"/>
    <w:rsid w:val="00193681"/>
    <w:rsid w:val="001C0C71"/>
    <w:rsid w:val="00256DDE"/>
    <w:rsid w:val="0036008F"/>
    <w:rsid w:val="00415D2C"/>
    <w:rsid w:val="00521FBC"/>
    <w:rsid w:val="005D65F5"/>
    <w:rsid w:val="006A6B9D"/>
    <w:rsid w:val="009F23A0"/>
    <w:rsid w:val="00C04553"/>
    <w:rsid w:val="00C66FD1"/>
    <w:rsid w:val="00D364EF"/>
    <w:rsid w:val="00D50AD5"/>
    <w:rsid w:val="00D922C4"/>
    <w:rsid w:val="00E63D31"/>
    <w:rsid w:val="00E82EC3"/>
    <w:rsid w:val="00EA206C"/>
    <w:rsid w:val="00F178B7"/>
    <w:rsid w:val="00FC1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2BBA70B"/>
  <w15:chartTrackingRefBased/>
  <w15:docId w15:val="{879979BA-8681-414A-ADA9-CE1515862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4553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333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1</Pages>
  <Words>172</Words>
  <Characters>98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A 2021-11</dc:creator>
  <cp:keywords/>
  <dc:description/>
  <cp:lastModifiedBy>USA</cp:lastModifiedBy>
  <cp:revision>16</cp:revision>
  <dcterms:created xsi:type="dcterms:W3CDTF">2022-04-26T19:50:00Z</dcterms:created>
  <dcterms:modified xsi:type="dcterms:W3CDTF">2022-04-27T19:00:00Z</dcterms:modified>
</cp:coreProperties>
</file>